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cuir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pentadecan-15-olid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4.44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bodyweight)</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tetrahydro-2-isobutyl-4-methyl-pyran-4-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63500-71-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405-04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54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adecan-1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02-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5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rbaceous. aromatic. Cyprus. Wood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pentadecan-15-olide (106-02-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Guideline: EU Method B.1 tris (Acute Oral Toxicity - Acute Toxic Class Method),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EU Method B.3 (Acute Toxicity (Dermal)),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tetrahydro-2-isobutyl-4-methyl-pyran-4-ol (63500-71-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EU Method B.1 (Acute Toxicity (Oral)),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bodyweight Animal: rabbi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pentadecan-15-olide (106-02-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 10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bodyweig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tetrahydro-2-isobutyl-4-methyl-pyran-4-ol (63500-71-0)</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25 mg/kg bodyweight Animal: rat, Guideline: OECD Guideline 407 (Repeated Dose 28-Day Oral Toxicity Study in Rodents)</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1000 mg/kg bodyweight Animal: rat, Guideline: OECD Guideline 411 (Subchronic Dermal Toxicity: 90-Day Study), Guideline: EU Method B.28 (Sub-Chronic Dermal Toxicity Test: 90-Day Repeated Dermal Dose Study Using Rodent Specie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cuir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pentadecan-15-olide (106-02-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gt; 0.797 mg/l Test organisms (species): Oncorhynchus mykiss (previous name: Salmo gairdneri)</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gt; 0.17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gt; 0.47 mg/l Test organisms (species): Desmodesmus subspicatus (previous name: Scenedesmus subspicatus)</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2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68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27 mg/l Test organisms (species): Pimephales promelas Duration: '33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tetrahydro-2-isobutyl-4-methyl-pyran-4-ol (63500-71-0)</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 32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cuir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pentadecan-15-olide (106-02-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etrahydro-2-isobutyl-4-methyl-pyran-4-ol (63500-71-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tetrahydro-2-isobutyl-4-methyl-pyran-4-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pentadecan-15-olide.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cuir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cuir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1/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21C77AB-88F1-4A77-9959-93FBA1AB733E}"/>
</file>

<file path=customXml/itemProps3.xml><?xml version="1.0" encoding="utf-8"?>
<ds:datastoreItem xmlns:ds="http://schemas.openxmlformats.org/officeDocument/2006/customXml" ds:itemID="{CB5FB29C-7070-4620-8033-9F9A19A5993D}"/>
</file>

<file path=customXml/itemProps4.xml><?xml version="1.0" encoding="utf-8"?>
<ds:datastoreItem xmlns:ds="http://schemas.openxmlformats.org/officeDocument/2006/customXml" ds:itemID="{47B9EC4C-2982-46AF-A9C5-9436C465F83B}"/>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